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X267e2691eae7cadcef9fc12b71180e52481d58b"/>
    <w:p>
      <w:pPr>
        <w:pStyle w:val="Heading1"/>
      </w:pPr>
      <w:r>
        <w:t xml:space="preserve">Cover Letter for Software Engineer Position in Israel Tel Aviv</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Team,</w:t>
      </w:r>
      <w:r>
        <w:br/>
      </w:r>
      <w:r>
        <w:t xml:space="preserve">I am writing to express my enthusiastic interest in the Software Engineer position at your organization in Israel Tel Aviv. As a dedicated Software Engineer with a passion for innovation and problem-solving, I am eager to contribute my technical expertise and collaborative spirit to a dynamic team in one of the world’s most vibrant tech ecosystems. Israel Tel Aviv has long been a beacon of technological advancement, and I am excited about the opportunity to be part of its thriving software development community.</w:t>
      </w:r>
    </w:p>
    <w:bookmarkStart w:id="20" w:name="X500bb6ecb4d85e6a009c3754c91ca21af219080"/>
    <w:p>
      <w:pPr>
        <w:pStyle w:val="Heading2"/>
      </w:pPr>
      <w:r>
        <w:t xml:space="preserve">Why I Am a Strong Candidate for the Software Engineer Role</w:t>
      </w:r>
    </w:p>
    <w:p>
      <w:pPr>
        <w:pStyle w:val="FirstParagraph"/>
      </w:pPr>
      <w:r>
        <w:t xml:space="preserve">With [X years] of experience in full-stack development and a deep understanding of modern software engineering principles, I have consistently delivered high-quality solutions that drive business growth and user engagement. My expertise spans programming languages such as JavaScript, Python, and Java, as well as frameworks like React.js, Node.js, and Django. I specialize in building scalable web applications, optimizing backend systems for performance, and implementing robust security protocols to protect sensitive data.</w:t>
      </w:r>
    </w:p>
    <w:p>
      <w:pPr>
        <w:pStyle w:val="BodyText"/>
      </w:pPr>
      <w:r>
        <w:t xml:space="preserve">One of my most notable achievements was leading the development of a cloud-native platform for a SaaS startup in [Previous Location], which reduced operational costs by 30% and improved system reliability. This project required close collaboration with cross-functional teams, including product managers, designers, and QA engineers, to ensure alignment with user needs and technical best practices. My ability to communicate complex ideas clearly and work effectively in fast-paced environments has been instrumental in my success as a Software Engineer.</w:t>
      </w:r>
    </w:p>
    <w:p>
      <w:pPr>
        <w:pStyle w:val="BodyText"/>
      </w:pPr>
      <w:r>
        <w:t xml:space="preserve">In addition to my technical skills, I am deeply committed to continuous learning. I regularly engage with emerging technologies such as AI-driven analytics, containerization (Docker/Kubernetes), and serverless architectures. This proactive approach allows me to stay ahead of industry trends and apply cutting-edge solutions to real-world challenges. For instance, I recently contributed to a machine learning project that leveraged Python libraries like TensorFlow and PyTorch to enhance predictive modeling for a healthcare client.</w:t>
      </w:r>
    </w:p>
    <w:bookmarkEnd w:id="20"/>
    <w:bookmarkStart w:id="21" w:name="Xad7813bbab03ab935adbeeec04d39d2d96fc0e3"/>
    <w:p>
      <w:pPr>
        <w:pStyle w:val="Heading2"/>
      </w:pPr>
      <w:r>
        <w:t xml:space="preserve">Why Israel Tel Aviv? A Hub of Innovation and Opportunity</w:t>
      </w:r>
    </w:p>
    <w:p>
      <w:pPr>
        <w:pStyle w:val="FirstParagraph"/>
      </w:pPr>
      <w:r>
        <w:t xml:space="preserve">Israel Tel Aviv has always been a focal point for technological innovation, earning its reputation as the “Start-Up Nation” and a global leader in software engineering. The city’s unique blend of entrepreneurial energy, diverse talent pool, and strong support for tech startups creates an environment where creativity thrives. As someone who values collaboration and impact, I am eager to contribute my skills to a company that shares this vision.</w:t>
      </w:r>
    </w:p>
    <w:p>
      <w:pPr>
        <w:pStyle w:val="BodyText"/>
      </w:pPr>
      <w:r>
        <w:t xml:space="preserve">Working in Israel Tel Aviv would allow me to immerse myself in a culture that prioritizes agility, innovation, and excellence. The region’s focus on solving complex problems through technology aligns perfectly with my career goals. Whether it’s developing next-generation applications for fintech, cybersecurity, or AI-driven solutions, I am confident that my background and passion for software engineering would enable me to make meaningful contributions to your team.</w:t>
      </w:r>
    </w:p>
    <w:p>
      <w:pPr>
        <w:pStyle w:val="BodyText"/>
      </w:pPr>
      <w:r>
        <w:t xml:space="preserve">Moreover, the collaborative spirit of Tel Aviv’s tech community is something I deeply admire. The city is home to some of the world’s most innovative companies and startups, many of which are redefining industries through their groundbreaking work. I am particularly inspired by [mention a specific company or industry in Tel Aviv if known], and I am excited about the possibility of working alongside professionals who share a commitment to pushing technological boundaries.</w:t>
      </w:r>
    </w:p>
    <w:bookmarkEnd w:id="21"/>
    <w:bookmarkStart w:id="22" w:name="Xbe1ed0897e544ebefe4ed6544f3e4f1b34b8d98"/>
    <w:p>
      <w:pPr>
        <w:pStyle w:val="Heading2"/>
      </w:pPr>
      <w:r>
        <w:t xml:space="preserve">Why Your Organization? A Perfect Match for My Skills</w:t>
      </w:r>
    </w:p>
    <w:p>
      <w:pPr>
        <w:pStyle w:val="FirstParagraph"/>
      </w:pPr>
      <w:r>
        <w:t xml:space="preserve">After researching your company, I am impressed by [mention specific details about the company, such as its mission, products, or recent projects]. As a Software Engineer, I am drawn to organizations that value innovation and have a clear vision for leveraging technology to create value. Your focus on [specific technology or industry] resonates with my own experiences and aspirations.</w:t>
      </w:r>
    </w:p>
    <w:p>
      <w:pPr>
        <w:pStyle w:val="BodyText"/>
      </w:pPr>
      <w:r>
        <w:t xml:space="preserve">I am particularly interested in the opportunity to work on [specific project, product, or initiative mentioned in the job description]. My experience in [relevant skill or project] aligns closely with this goal, and I am confident that my technical background and problem-solving mindset would allow me to contribute effectively from day one. Additionally, I thrive in environments that encourage creativity and ownership of projects, which is something your organization clearly prioritizes.</w:t>
      </w:r>
    </w:p>
    <w:p>
      <w:pPr>
        <w:pStyle w:val="BodyText"/>
      </w:pPr>
      <w:r>
        <w:t xml:space="preserve">What sets your company apart is its commitment to fostering a culture of growth and collaboration. I am eager to join a team where I can continue learning, take on challenges, and contribute to meaningful work that has a tangible impact. My goal as a Software Engineer is not only to write clean, efficient code but also to build solutions that solve real-world problems and improve people’s live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Software Engineer in Israel Tel Aviv. My technical expertise, passion for innovation, and alignment with your company’s values make me a strong candidate for this role. I would be delighted to bring my skills and dedication to contribute to your continued success.</w:t>
      </w:r>
    </w:p>
    <w:p>
      <w:pPr>
        <w:pStyle w:val="BodyText"/>
      </w:pPr>
      <w:r>
        <w:t xml:space="preserve">Thank you for considering my application. I look forward to the possibility of discussing how I can contribute to your organization’s mission. Please feel free to contact me at [phone number] or [email address] at your earliest convenience.</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0T05:11:53Z</dcterms:created>
  <dcterms:modified xsi:type="dcterms:W3CDTF">2026-07-20T05:11:53Z</dcterms:modified>
</cp:coreProperties>
</file>

<file path=docProps/custom.xml><?xml version="1.0" encoding="utf-8"?>
<Properties xmlns="http://schemas.openxmlformats.org/officeDocument/2006/custom-properties" xmlns:vt="http://schemas.openxmlformats.org/officeDocument/2006/docPropsVTypes"/>
</file>